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17B07" w14:textId="1538CD47" w:rsidR="00131893" w:rsidRDefault="00131893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b/>
          <w:caps/>
          <w:color w:val="202124"/>
          <w:sz w:val="24"/>
          <w:szCs w:val="24"/>
          <w:lang w:val="es-ES_tradnl" w:eastAsia="ca-ES"/>
        </w:rPr>
      </w:pPr>
      <w:r>
        <w:rPr>
          <w:rFonts w:ascii="Arial" w:eastAsia="Times New Roman" w:hAnsi="Arial" w:cs="Arial"/>
          <w:b/>
          <w:caps/>
          <w:color w:val="202124"/>
          <w:sz w:val="24"/>
          <w:szCs w:val="24"/>
          <w:lang w:val="es-ES_tradnl" w:eastAsia="ca-ES"/>
        </w:rPr>
        <w:t>convocatoria tech-senior</w:t>
      </w:r>
    </w:p>
    <w:p w14:paraId="1A4F02D5" w14:textId="7E543C7D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b/>
          <w:caps/>
          <w:color w:val="202124"/>
          <w:sz w:val="24"/>
          <w:szCs w:val="24"/>
          <w:lang w:val="es-ES_tradnl" w:eastAsia="ca-ES"/>
        </w:rPr>
      </w:pPr>
      <w:r w:rsidRPr="001B4DD7">
        <w:rPr>
          <w:rFonts w:ascii="Arial" w:eastAsia="Times New Roman" w:hAnsi="Arial" w:cs="Arial"/>
          <w:b/>
          <w:caps/>
          <w:color w:val="202124"/>
          <w:sz w:val="24"/>
          <w:szCs w:val="24"/>
          <w:lang w:val="es-ES_tradnl" w:eastAsia="ca-ES"/>
        </w:rPr>
        <w:t>Información sobre la propuesta</w:t>
      </w:r>
    </w:p>
    <w:p w14:paraId="642C587A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</w:pPr>
    </w:p>
    <w:p w14:paraId="144B3BE1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color w:val="202124"/>
          <w:sz w:val="24"/>
          <w:szCs w:val="24"/>
          <w:lang w:val="es-ES_tradnl" w:eastAsia="ca-ES"/>
        </w:rPr>
      </w:pPr>
      <w:r w:rsidRPr="001B4DD7">
        <w:rPr>
          <w:rFonts w:ascii="Arial" w:eastAsia="Times New Roman" w:hAnsi="Arial" w:cs="Arial"/>
          <w:b/>
          <w:color w:val="202124"/>
          <w:sz w:val="24"/>
          <w:szCs w:val="24"/>
          <w:lang w:val="es-ES_tradnl" w:eastAsia="ca-ES"/>
        </w:rPr>
        <w:t>Título de la solución propuesta:</w:t>
      </w:r>
    </w:p>
    <w:p w14:paraId="2544EE5F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>Indique un título breve y atractivo (máximo de 80 caracteres, incluidos los espacios).</w:t>
      </w:r>
    </w:p>
    <w:p w14:paraId="60797EDD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</w:pPr>
    </w:p>
    <w:p w14:paraId="3004C1A6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4185BD38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b/>
          <w:color w:val="202124"/>
          <w:sz w:val="24"/>
          <w:szCs w:val="24"/>
          <w:lang w:val="es-ES_tradnl" w:eastAsia="ca-ES"/>
        </w:rPr>
      </w:pPr>
    </w:p>
    <w:p w14:paraId="42B8E4DC" w14:textId="284D5E5D" w:rsidR="001B4DD7" w:rsidRPr="001B4DD7" w:rsidRDefault="001B4DD7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b/>
          <w:bCs/>
          <w:color w:val="202124"/>
          <w:sz w:val="20"/>
          <w:szCs w:val="20"/>
          <w:lang w:val="es-ES_tradnl" w:eastAsia="ca-ES"/>
        </w:rPr>
        <w:t>Presenta tu solución, explica cómo funciona y describe el problema específico al que se dirige tu solución</w:t>
      </w:r>
      <w:r w:rsidRPr="001B4DD7"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  <w:t xml:space="preserve">. </w:t>
      </w: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>(Máximo 2000 caracteres incluyendo espacios)</w:t>
      </w:r>
    </w:p>
    <w:p w14:paraId="4A30ABC1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4839F12A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71E5C13B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1632E0A2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38E0656B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139F870D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6A0CB4A5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047AFD41" w14:textId="246517E7" w:rsidR="001B4DD7" w:rsidRPr="001B4DD7" w:rsidRDefault="001B4DD7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b/>
          <w:bCs/>
          <w:color w:val="202124"/>
          <w:sz w:val="20"/>
          <w:szCs w:val="20"/>
          <w:lang w:val="es-ES_tradnl" w:eastAsia="ca-ES"/>
        </w:rPr>
        <w:t>Explica que beneficios y mejoras generaría la implementación de la solución planteada.</w:t>
      </w:r>
      <w:r w:rsidRPr="001B4DD7"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  <w:t xml:space="preserve"> </w:t>
      </w: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>(Máximo 1500 caracteres incluyendo espacios)</w:t>
      </w:r>
    </w:p>
    <w:p w14:paraId="7D525BE2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5B9BF2EC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08C33176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434D3AA8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04D0211E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3F932675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0B3736F1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60436642" w14:textId="005C0D68" w:rsidR="001B4DD7" w:rsidRPr="001B4DD7" w:rsidRDefault="001B4DD7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b/>
          <w:bCs/>
          <w:color w:val="202124"/>
          <w:sz w:val="20"/>
          <w:szCs w:val="20"/>
          <w:lang w:val="es-ES_tradnl" w:eastAsia="ca-ES"/>
        </w:rPr>
        <w:t>¿Cuáles son las características innovadoras de tu solución? ¿En qué se diferencia respecto a las soluciones existentes en el mercado?</w:t>
      </w: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 xml:space="preserve"> (Máximo 1500 caracteres incluyendo espacios)</w:t>
      </w:r>
    </w:p>
    <w:p w14:paraId="14B6E059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46C97F2A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3B203704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DEB563D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28584E6F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EC5BDDB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631169FA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2E1B797B" w14:textId="77777777" w:rsidR="001B4DD7" w:rsidRPr="001B4DD7" w:rsidRDefault="001B4DD7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b/>
          <w:bCs/>
          <w:color w:val="202124"/>
          <w:sz w:val="20"/>
          <w:szCs w:val="20"/>
          <w:lang w:val="es-ES_tradnl" w:eastAsia="ca-ES"/>
        </w:rPr>
        <w:lastRenderedPageBreak/>
        <w:t>Indique el TRL (Technology Readiness Level) actual de su propuesta tecnológica. Dé un ejemplo de cuándo, cómo y dónde se ha probado su solución.</w:t>
      </w:r>
      <w:r w:rsidRPr="001B4DD7"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  <w:t xml:space="preserve"> </w:t>
      </w: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>(Máximo 500 caracteres incluyendo espacios)</w:t>
      </w:r>
    </w:p>
    <w:p w14:paraId="6F103F78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5D5FCBFD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3F218A3E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04C1447E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056D52B2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4E0A1DA0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751F6E58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1D92366" w14:textId="71C62138" w:rsidR="001B4DD7" w:rsidRPr="001B4DD7" w:rsidRDefault="001B4DD7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b/>
          <w:bCs/>
          <w:color w:val="202124"/>
          <w:sz w:val="20"/>
          <w:szCs w:val="20"/>
          <w:lang w:val="es-ES_tradnl" w:eastAsia="ca-ES"/>
        </w:rPr>
        <w:t>¿Qué potencial de escalabilidad tiene la solución? ¿Se trata de una solución fácilmente escalable a otros usuarios o municipios?</w:t>
      </w:r>
      <w:r w:rsidRPr="001B4DD7"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  <w:t xml:space="preserve"> </w:t>
      </w: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>(Máximo 1000 caracteres incluyendo espacios)</w:t>
      </w:r>
    </w:p>
    <w:p w14:paraId="122FDC98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512E7335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7E0696BC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DD1AC5F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4FCE9EF0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44B442A4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26D652B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49CF096C" w14:textId="77777777" w:rsidR="001B4DD7" w:rsidRPr="001B4DD7" w:rsidRDefault="001B4DD7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b/>
          <w:bCs/>
          <w:color w:val="202124"/>
          <w:sz w:val="20"/>
          <w:szCs w:val="20"/>
          <w:lang w:val="es-ES_tradnl" w:eastAsia="ca-ES"/>
        </w:rPr>
        <w:t>¿Cómo se pretende testear la solución? Presenta un plan de implementación simplificado que indique las diferentes fases, necesidades y tiempos para la implementación.</w:t>
      </w:r>
      <w:r w:rsidRPr="001B4DD7"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  <w:t xml:space="preserve"> </w:t>
      </w: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>(Máximo 2000 caracteres incluyendo espacios)</w:t>
      </w:r>
    </w:p>
    <w:p w14:paraId="26A9562B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495B729B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4488CFC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7E556FDE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2EB18D10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6C7D6A90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226E08A8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724ECFB3" w14:textId="77777777" w:rsidR="001B4DD7" w:rsidRPr="001B4DD7" w:rsidRDefault="001B4DD7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b/>
          <w:bCs/>
          <w:color w:val="202124"/>
          <w:sz w:val="20"/>
          <w:szCs w:val="20"/>
          <w:lang w:val="es-ES_tradnl" w:eastAsia="ca-ES"/>
        </w:rPr>
        <w:t>Indica el presupuesto total ( y desglosado) para la implementación de la solución según el plan de implementación.</w:t>
      </w:r>
      <w:r w:rsidRPr="001B4DD7"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  <w:t xml:space="preserve"> </w:t>
      </w: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>(Máximo 500 caracteres incluyendo espacios)</w:t>
      </w:r>
    </w:p>
    <w:p w14:paraId="5482E87B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3D1DAA99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36268959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7F6FE608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02D8C4C9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101FA82" w14:textId="77777777" w:rsidR="001B4DD7" w:rsidRPr="001B4DD7" w:rsidRDefault="001B4DD7" w:rsidP="001B4D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3F41C81" w14:textId="0685D623" w:rsidR="001B4DD7" w:rsidRPr="001B4DD7" w:rsidRDefault="001B4DD7" w:rsidP="001B4DD7">
      <w:pPr>
        <w:pStyle w:val="Prrafodelista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</w:pPr>
      <w:r w:rsidRPr="001B4DD7">
        <w:rPr>
          <w:rFonts w:ascii="Arial" w:eastAsia="Times New Roman" w:hAnsi="Arial" w:cs="Arial"/>
          <w:b/>
          <w:bCs/>
          <w:color w:val="202124"/>
          <w:sz w:val="20"/>
          <w:szCs w:val="20"/>
          <w:lang w:val="es-ES_tradnl" w:eastAsia="ca-ES"/>
        </w:rPr>
        <w:t>Describe la experiencia previa de tu organización en el sector de los cuidados a personas mayores en situación de dependencia. Indica los proyectos e iniciativas previas en las que habéis participado y en qué lugar se han desarrollado.</w:t>
      </w:r>
      <w:r w:rsidRPr="001B4DD7">
        <w:rPr>
          <w:rFonts w:ascii="Arial" w:eastAsia="Times New Roman" w:hAnsi="Arial" w:cs="Arial"/>
          <w:color w:val="202124"/>
          <w:sz w:val="20"/>
          <w:szCs w:val="20"/>
          <w:lang w:val="es-ES_tradnl" w:eastAsia="ca-ES"/>
        </w:rPr>
        <w:t xml:space="preserve"> </w:t>
      </w:r>
      <w:r w:rsidRPr="001B4DD7">
        <w:rPr>
          <w:rFonts w:ascii="Arial" w:eastAsia="Times New Roman" w:hAnsi="Arial" w:cs="Arial"/>
          <w:color w:val="808080" w:themeColor="background1" w:themeShade="80"/>
          <w:sz w:val="20"/>
          <w:szCs w:val="20"/>
          <w:lang w:val="es-ES_tradnl" w:eastAsia="ca-ES"/>
        </w:rPr>
        <w:t>(Máximo 1000 caracteres incluyendo espacios)</w:t>
      </w:r>
    </w:p>
    <w:p w14:paraId="56F65216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42B7EBEF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24E316C7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hAnsi="Arial" w:cs="Arial"/>
          <w:sz w:val="20"/>
          <w:szCs w:val="20"/>
          <w:lang w:val="es-ES_tradnl"/>
        </w:rPr>
      </w:pPr>
    </w:p>
    <w:p w14:paraId="36ED99CC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54320837" w14:textId="77777777" w:rsidR="001B4DD7" w:rsidRPr="001B4DD7" w:rsidRDefault="001B4DD7" w:rsidP="001B4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57"/>
        <w:jc w:val="both"/>
        <w:rPr>
          <w:rFonts w:ascii="Arial" w:eastAsia="Times New Roman" w:hAnsi="Arial" w:cs="Arial"/>
          <w:color w:val="202124"/>
          <w:sz w:val="16"/>
          <w:szCs w:val="16"/>
          <w:lang w:val="es-ES_tradnl" w:eastAsia="ca-ES"/>
        </w:rPr>
      </w:pPr>
    </w:p>
    <w:p w14:paraId="1E720F68" w14:textId="77777777" w:rsidR="001B4DD7" w:rsidRPr="001B4DD7" w:rsidRDefault="001B4DD7" w:rsidP="001B4DD7">
      <w:pPr>
        <w:rPr>
          <w:rFonts w:ascii="Arial" w:hAnsi="Arial" w:cs="Arial"/>
          <w:i/>
          <w:color w:val="808080"/>
          <w:sz w:val="20"/>
          <w:szCs w:val="20"/>
          <w:lang w:val="es-ES_tradnl"/>
        </w:rPr>
      </w:pPr>
    </w:p>
    <w:p w14:paraId="30796F79" w14:textId="77777777" w:rsidR="004D1FD9" w:rsidRDefault="004D1FD9"/>
    <w:sectPr w:rsidR="004D1FD9" w:rsidSect="00777B06">
      <w:headerReference w:type="default" r:id="rId7"/>
      <w:footerReference w:type="default" r:id="rId8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3D7C8" w14:textId="77777777" w:rsidR="00000000" w:rsidRDefault="00131893">
      <w:pPr>
        <w:spacing w:after="0" w:line="240" w:lineRule="auto"/>
      </w:pPr>
      <w:r>
        <w:separator/>
      </w:r>
    </w:p>
  </w:endnote>
  <w:endnote w:type="continuationSeparator" w:id="0">
    <w:p w14:paraId="15D91591" w14:textId="77777777" w:rsidR="00000000" w:rsidRDefault="00131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A74E0" w14:textId="77777777" w:rsidR="0060019F" w:rsidRDefault="001B4DD7" w:rsidP="0060019F">
    <w:pPr>
      <w:pStyle w:val="Encabezado"/>
    </w:pPr>
    <w:r w:rsidRPr="001C5860">
      <w:rPr>
        <w:noProof/>
      </w:rPr>
      <w:drawing>
        <wp:anchor distT="0" distB="0" distL="114300" distR="114300" simplePos="0" relativeHeight="251660288" behindDoc="0" locked="0" layoutInCell="1" allowOverlap="1" wp14:anchorId="6D128D71" wp14:editId="7BC91119">
          <wp:simplePos x="0" y="0"/>
          <wp:positionH relativeFrom="column">
            <wp:posOffset>3716655</wp:posOffset>
          </wp:positionH>
          <wp:positionV relativeFrom="paragraph">
            <wp:posOffset>62865</wp:posOffset>
          </wp:positionV>
          <wp:extent cx="427990" cy="409575"/>
          <wp:effectExtent l="0" t="0" r="0" b="9525"/>
          <wp:wrapThrough wrapText="bothSides">
            <wp:wrapPolygon edited="0">
              <wp:start x="0" y="0"/>
              <wp:lineTo x="0" y="21098"/>
              <wp:lineTo x="20190" y="21098"/>
              <wp:lineTo x="20190" y="0"/>
              <wp:lineTo x="0" y="0"/>
            </wp:wrapPolygon>
          </wp:wrapThrough>
          <wp:docPr id="2" name="Imagen 2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29B20E7C-F241-4CAE-AF97-3A1AD0088DA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2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29B20E7C-F241-4CAE-AF97-3A1AD0088DA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27990" cy="409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A3335">
      <w:rPr>
        <w:rFonts w:ascii="Arial" w:eastAsia="Arial" w:hAnsi="Arial" w:cs="Arial"/>
        <w:noProof/>
        <w:lang w:eastAsia="es-ES"/>
      </w:rPr>
      <w:drawing>
        <wp:anchor distT="0" distB="0" distL="0" distR="0" simplePos="0" relativeHeight="251659264" behindDoc="1" locked="0" layoutInCell="1" allowOverlap="1" wp14:anchorId="6BA1DF65" wp14:editId="3C041483">
          <wp:simplePos x="0" y="0"/>
          <wp:positionH relativeFrom="page">
            <wp:posOffset>2683436</wp:posOffset>
          </wp:positionH>
          <wp:positionV relativeFrom="topMargin">
            <wp:posOffset>9962545</wp:posOffset>
          </wp:positionV>
          <wp:extent cx="1780540" cy="409575"/>
          <wp:effectExtent l="0" t="0" r="0" b="0"/>
          <wp:wrapNone/>
          <wp:docPr id="13" name="image1.jpeg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1.jpeg" descr="Imagen que contiene Interfaz de usuario gráfica&#10;&#10;Descripción generada automáticamente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780540" cy="409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                           </w:t>
    </w:r>
    <w:r>
      <w:t xml:space="preserve">                                                                   </w:t>
    </w:r>
  </w:p>
  <w:p w14:paraId="4F42A3E5" w14:textId="77777777" w:rsidR="0060019F" w:rsidRDefault="0013189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2C882" w14:textId="77777777" w:rsidR="00000000" w:rsidRDefault="00131893">
      <w:pPr>
        <w:spacing w:after="0" w:line="240" w:lineRule="auto"/>
      </w:pPr>
      <w:r>
        <w:separator/>
      </w:r>
    </w:p>
  </w:footnote>
  <w:footnote w:type="continuationSeparator" w:id="0">
    <w:p w14:paraId="0A2AB18E" w14:textId="77777777" w:rsidR="00000000" w:rsidRDefault="00131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5D210" w14:textId="77777777" w:rsidR="002006DA" w:rsidRDefault="001B4DD7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61312" behindDoc="0" locked="0" layoutInCell="1" allowOverlap="1" wp14:anchorId="05C5C3E2" wp14:editId="0EF877A4">
          <wp:simplePos x="0" y="0"/>
          <wp:positionH relativeFrom="column">
            <wp:posOffset>4550735</wp:posOffset>
          </wp:positionH>
          <wp:positionV relativeFrom="paragraph">
            <wp:posOffset>-53798</wp:posOffset>
          </wp:positionV>
          <wp:extent cx="1238250" cy="392395"/>
          <wp:effectExtent l="0" t="0" r="0" b="0"/>
          <wp:wrapNone/>
          <wp:docPr id="22" name="Imagen 2" descr="C:\Users\Rubén Condado\Downloads\Logo MWC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ubén Condado\Downloads\Logo MWC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392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5D1E20"/>
    <w:multiLevelType w:val="hybridMultilevel"/>
    <w:tmpl w:val="B75480C4"/>
    <w:lvl w:ilvl="0" w:tplc="C038B9D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986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EyNDU0MrQwMjVX0lEKTi0uzszPAykwqgUAhPCk0ywAAAA="/>
  </w:docVars>
  <w:rsids>
    <w:rsidRoot w:val="001B4DD7"/>
    <w:rsid w:val="00131893"/>
    <w:rsid w:val="001B4DD7"/>
    <w:rsid w:val="004D1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85534"/>
  <w15:chartTrackingRefBased/>
  <w15:docId w15:val="{E40C241A-F1F3-4B7B-853E-13495AE1B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DD7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B4D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B4DD7"/>
  </w:style>
  <w:style w:type="paragraph" w:styleId="Piedepgina">
    <w:name w:val="footer"/>
    <w:basedOn w:val="Normal"/>
    <w:link w:val="PiedepginaCar"/>
    <w:uiPriority w:val="99"/>
    <w:unhideWhenUsed/>
    <w:rsid w:val="001B4D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B4DD7"/>
  </w:style>
  <w:style w:type="paragraph" w:styleId="Prrafodelista">
    <w:name w:val="List Paragraph"/>
    <w:basedOn w:val="Normal"/>
    <w:uiPriority w:val="34"/>
    <w:qFormat/>
    <w:rsid w:val="001B4D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3</Words>
  <Characters>1451</Characters>
  <Application>Microsoft Office Word</Application>
  <DocSecurity>0</DocSecurity>
  <Lines>12</Lines>
  <Paragraphs>3</Paragraphs>
  <ScaleCrop>false</ScaleCrop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Payola</dc:creator>
  <cp:keywords/>
  <dc:description/>
  <cp:lastModifiedBy>Marc Payola</cp:lastModifiedBy>
  <cp:revision>2</cp:revision>
  <dcterms:created xsi:type="dcterms:W3CDTF">2022-05-17T09:43:00Z</dcterms:created>
  <dcterms:modified xsi:type="dcterms:W3CDTF">2022-05-17T11:30:00Z</dcterms:modified>
</cp:coreProperties>
</file>